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C3F1A0" w14:textId="77777777" w:rsidR="008D1D64" w:rsidRDefault="008D1D6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</w:rPr>
      </w:pPr>
    </w:p>
    <w:tbl>
      <w:tblPr>
        <w:tblStyle w:val="a"/>
        <w:tblW w:w="498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696"/>
        <w:gridCol w:w="7391"/>
      </w:tblGrid>
      <w:tr w:rsidR="000A0576" w14:paraId="67C0B3D1" w14:textId="77777777" w:rsidTr="007348CA">
        <w:trPr>
          <w:trHeight w:val="567"/>
        </w:trPr>
        <w:tc>
          <w:tcPr>
            <w:tcW w:w="933" w:type="pct"/>
            <w:vAlign w:val="center"/>
          </w:tcPr>
          <w:p w14:paraId="52193BF3" w14:textId="5F3733DC" w:rsidR="000A0576" w:rsidRPr="000A0576" w:rsidRDefault="00A916AC" w:rsidP="007348CA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Ex. No. 04</w:t>
            </w:r>
          </w:p>
        </w:tc>
        <w:tc>
          <w:tcPr>
            <w:tcW w:w="4067" w:type="pct"/>
            <w:vMerge w:val="restart"/>
            <w:vAlign w:val="center"/>
          </w:tcPr>
          <w:p w14:paraId="2D1DB54A" w14:textId="3B274A9E" w:rsidR="000A0576" w:rsidRDefault="00A916AC" w:rsidP="007348CA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  <w:t>OPERATOR OVERLOADING</w:t>
            </w:r>
          </w:p>
        </w:tc>
      </w:tr>
      <w:tr w:rsidR="000A0576" w14:paraId="6B9D01E3" w14:textId="77777777" w:rsidTr="007348CA">
        <w:trPr>
          <w:trHeight w:val="567"/>
        </w:trPr>
        <w:tc>
          <w:tcPr>
            <w:tcW w:w="933" w:type="pct"/>
            <w:vAlign w:val="center"/>
          </w:tcPr>
          <w:p w14:paraId="66BF5441" w14:textId="761D090D" w:rsidR="000A0576" w:rsidRPr="000A0576" w:rsidRDefault="00A916AC" w:rsidP="007348CA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28</w:t>
            </w:r>
            <w:r w:rsidR="00464DBA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.08</w:t>
            </w:r>
            <w:r w:rsidR="000A0576" w:rsidRPr="000A0576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.2023</w:t>
            </w:r>
          </w:p>
        </w:tc>
        <w:tc>
          <w:tcPr>
            <w:tcW w:w="4067" w:type="pct"/>
            <w:vMerge/>
            <w:vAlign w:val="center"/>
          </w:tcPr>
          <w:p w14:paraId="55104111" w14:textId="77777777" w:rsidR="000A0576" w:rsidRDefault="000A0576" w:rsidP="007348CA">
            <w:pPr>
              <w:ind w:left="720" w:hanging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15E6412" w14:textId="77777777" w:rsidR="008D1D64" w:rsidRDefault="008D1D64"/>
    <w:p w14:paraId="1D31AABB" w14:textId="77777777" w:rsidR="008D1D64" w:rsidRDefault="00C13061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Aim</w:t>
      </w:r>
    </w:p>
    <w:p w14:paraId="156F9783" w14:textId="03EA3D6A" w:rsidR="008D1D64" w:rsidRDefault="00464DB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o develop C# </w:t>
      </w:r>
      <w:r w:rsidR="00B9021E">
        <w:rPr>
          <w:rFonts w:ascii="Times New Roman" w:eastAsia="Times New Roman" w:hAnsi="Times New Roman" w:cs="Times New Roman"/>
          <w:sz w:val="24"/>
          <w:szCs w:val="24"/>
        </w:rPr>
        <w:t>console application using operator overloading concept</w:t>
      </w:r>
      <w:r w:rsidR="00C71140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A51EB3C" w14:textId="77777777" w:rsidR="007348CA" w:rsidRPr="007348CA" w:rsidRDefault="007348CA">
      <w:pPr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751437D1" w14:textId="77777777" w:rsidR="008D1D64" w:rsidRDefault="00C13061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Description </w:t>
      </w:r>
    </w:p>
    <w:p w14:paraId="33843688" w14:textId="04B68EBD" w:rsidR="000C6B7F" w:rsidRDefault="00B85F25" w:rsidP="00B85F25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perator Overloading</w:t>
      </w:r>
      <w:r w:rsidR="008E3CC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: </w:t>
      </w:r>
    </w:p>
    <w:p w14:paraId="6A8E8E0D" w14:textId="0D1A19EB" w:rsidR="00B85F25" w:rsidRDefault="00B85F25" w:rsidP="00B85F25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ives the ability to use the same operator to do various operations, provides additional capabilities to C# operators when they are applied to user defined class.</w:t>
      </w:r>
    </w:p>
    <w:p w14:paraId="515DB2D4" w14:textId="77777777" w:rsidR="00B85F25" w:rsidRDefault="00B85F25" w:rsidP="00B85F25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is achieved by defining like a function</w:t>
      </w:r>
    </w:p>
    <w:p w14:paraId="0A19CF99" w14:textId="10BE90DF" w:rsidR="00B85F25" w:rsidRDefault="00B85F25" w:rsidP="00B85F25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yntax:</w:t>
      </w:r>
    </w:p>
    <w:p w14:paraId="79C8687D" w14:textId="7EC151EF" w:rsidR="007B6588" w:rsidRDefault="007B6588" w:rsidP="007B6588">
      <w:pPr>
        <w:pStyle w:val="ListParagraph"/>
        <w:ind w:left="10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ccess_specifi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&gt; static 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eturn_typ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&gt; operator &lt;operator&gt;(&lt;parameters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&gt;){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…}</w:t>
      </w:r>
    </w:p>
    <w:p w14:paraId="3D610372" w14:textId="4CCA59F4" w:rsidR="00B85F25" w:rsidRPr="00B85F25" w:rsidRDefault="00B85F25" w:rsidP="00B85F25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should be static and it does not reference to a class, All the basic operations can be overloaded through it.</w:t>
      </w:r>
      <w:r w:rsidRPr="00B85F2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41025A2" w14:textId="2ED179C6" w:rsidR="00A6159D" w:rsidRDefault="000A0576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ource Code</w:t>
      </w:r>
    </w:p>
    <w:p w14:paraId="35396065" w14:textId="0D84044B" w:rsidR="006B2164" w:rsidRDefault="006B2164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.</w:t>
      </w:r>
    </w:p>
    <w:p w14:paraId="49FEC6FB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using System;</w:t>
      </w:r>
    </w:p>
    <w:p w14:paraId="3252EC98" w14:textId="47525A1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namespace E4{</w:t>
      </w:r>
    </w:p>
    <w:p w14:paraId="0DDF556A" w14:textId="7FC19E7D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internal class </w:t>
      </w:r>
      <w:proofErr w:type="gram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Matrix{</w:t>
      </w:r>
      <w:proofErr w:type="gramEnd"/>
    </w:p>
    <w:p w14:paraId="4BDC69B9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ublic </w:t>
      </w:r>
      <w:proofErr w:type="spellStart"/>
      <w:proofErr w:type="gram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in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[</w:t>
      </w:r>
      <w:proofErr w:type="gram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, ] mat=new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in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[2,2];</w:t>
      </w:r>
    </w:p>
    <w:p w14:paraId="61D0AA1C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ublic </w:t>
      </w:r>
      <w:proofErr w:type="gram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Matrix(</w:t>
      </w:r>
      <w:proofErr w:type="spellStart"/>
      <w:proofErr w:type="gram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in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a,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in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b,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in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c,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in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d) {</w:t>
      </w:r>
    </w:p>
    <w:p w14:paraId="1D1ACE17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proofErr w:type="gram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this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[</w:t>
      </w:r>
      <w:proofErr w:type="gram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0, 0] = a;</w:t>
      </w:r>
    </w:p>
    <w:p w14:paraId="2860FAA2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proofErr w:type="gram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this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[</w:t>
      </w:r>
      <w:proofErr w:type="gram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0, 1] = b;</w:t>
      </w:r>
    </w:p>
    <w:p w14:paraId="2B7BEE1F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proofErr w:type="gram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this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[</w:t>
      </w:r>
      <w:proofErr w:type="gram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1, 0] = c;</w:t>
      </w:r>
    </w:p>
    <w:p w14:paraId="4C6AE9DC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            </w:t>
      </w:r>
      <w:proofErr w:type="spellStart"/>
      <w:proofErr w:type="gram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this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[</w:t>
      </w:r>
      <w:proofErr w:type="gram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1, 1] = d;</w:t>
      </w:r>
    </w:p>
    <w:p w14:paraId="3C9A8B84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}</w:t>
      </w:r>
    </w:p>
    <w:p w14:paraId="317756B2" w14:textId="37E8E90E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ublic void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Matrix_</w:t>
      </w:r>
      <w:proofErr w:type="gram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display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gram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){</w:t>
      </w:r>
    </w:p>
    <w:p w14:paraId="4A45AD93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Console.WriteLine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("Displaying Matrix");</w:t>
      </w:r>
    </w:p>
    <w:p w14:paraId="6E20C21B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Console.WriteLine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spellStart"/>
      <w:proofErr w:type="gram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this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[</w:t>
      </w:r>
      <w:proofErr w:type="gram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0, 0] + " "+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this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[0, 1]);</w:t>
      </w:r>
    </w:p>
    <w:p w14:paraId="79C3809D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Console.WriteLine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spellStart"/>
      <w:proofErr w:type="gram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this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[</w:t>
      </w:r>
      <w:proofErr w:type="gram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1, 0] + " " +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this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[1, 1]);</w:t>
      </w:r>
    </w:p>
    <w:p w14:paraId="5C29FC26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}</w:t>
      </w:r>
    </w:p>
    <w:p w14:paraId="10FCECD3" w14:textId="609E9444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ublic static Matrix operator </w:t>
      </w:r>
      <w:proofErr w:type="gram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+(</w:t>
      </w:r>
      <w:proofErr w:type="gram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Matrix A, Matrix B){</w:t>
      </w:r>
    </w:p>
    <w:p w14:paraId="521613AC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Matrix C=new </w:t>
      </w:r>
      <w:proofErr w:type="gram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Matrix(</w:t>
      </w:r>
      <w:proofErr w:type="spellStart"/>
      <w:proofErr w:type="gram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A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[0, 0] +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B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[0,0],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A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[0, 1] +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B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[0, 1],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A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[1, 0] +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B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[1, 0],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A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[1,1] +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B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[1,1]);</w:t>
      </w:r>
    </w:p>
    <w:p w14:paraId="33FD9017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return C;</w:t>
      </w:r>
    </w:p>
    <w:p w14:paraId="218D9DB2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}</w:t>
      </w:r>
    </w:p>
    <w:p w14:paraId="5B235FF2" w14:textId="67BED013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ublic static Matri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x operator *(Matrix A, Matrix </w:t>
      </w:r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</w:rPr>
        <w:t>B)</w:t>
      </w: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{</w:t>
      </w:r>
      <w:proofErr w:type="gramEnd"/>
    </w:p>
    <w:p w14:paraId="77249CA1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Matrix C = new </w:t>
      </w:r>
      <w:proofErr w:type="gram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Matrix(</w:t>
      </w:r>
      <w:proofErr w:type="spellStart"/>
      <w:proofErr w:type="gram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A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[0, 0] *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B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[0, 0] +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A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[0, 1] *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B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[1,0],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A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[0, 0] *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B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[0, 1] +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A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[0, 1] *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B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[1,1],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A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[1, 0] *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B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[0, 0] +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A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[1, 1] *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B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[1, 0],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A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[1, 0] *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B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[0, 1] +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A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[1, 1] *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B.ma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[1,1]);</w:t>
      </w:r>
    </w:p>
    <w:p w14:paraId="5299C4E6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return C;</w:t>
      </w:r>
    </w:p>
    <w:p w14:paraId="7023817F" w14:textId="43D8FF46" w:rsid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}</w:t>
      </w:r>
    </w:p>
    <w:p w14:paraId="4AF4DECF" w14:textId="2E8EBEAA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static void Main(</w:t>
      </w:r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</w:rPr>
        <w:t>string[</w:t>
      </w:r>
      <w:proofErr w:type="gramEnd"/>
      <w:r>
        <w:rPr>
          <w:rFonts w:ascii="Times New Roman" w:eastAsia="Times New Roman" w:hAnsi="Times New Roman" w:cs="Times New Roman"/>
          <w:bCs/>
          <w:sz w:val="24"/>
          <w:szCs w:val="24"/>
        </w:rPr>
        <w:t>] args)</w:t>
      </w: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{</w:t>
      </w:r>
    </w:p>
    <w:p w14:paraId="2F147E25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in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n1, n2, n3, n4;</w:t>
      </w:r>
    </w:p>
    <w:p w14:paraId="40382E34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Console.WriteLine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("Enter Matrix M1 Elements: ");</w:t>
      </w:r>
    </w:p>
    <w:p w14:paraId="465155C9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Console.Write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("[0,0] = ");</w:t>
      </w:r>
    </w:p>
    <w:p w14:paraId="3954D224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n1 = Convert.ToInt32(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Console.ReadLine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());</w:t>
      </w:r>
    </w:p>
    <w:p w14:paraId="060E8BEB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Console.Write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("[0,1] = ");</w:t>
      </w:r>
    </w:p>
    <w:p w14:paraId="771A6BDE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n2 = Convert.ToInt32(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Console.ReadLine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());</w:t>
      </w:r>
    </w:p>
    <w:p w14:paraId="4BA91803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           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Console.Write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("[1,0] = ");</w:t>
      </w:r>
    </w:p>
    <w:p w14:paraId="310B0860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n3 = Convert.ToInt32(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Console.ReadLine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());</w:t>
      </w:r>
    </w:p>
    <w:p w14:paraId="0F4D2A30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Console.Write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("[1,1] = ");</w:t>
      </w:r>
    </w:p>
    <w:p w14:paraId="1E5828B7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n4 = Convert.ToInt32(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Console.ReadLine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());</w:t>
      </w:r>
    </w:p>
    <w:p w14:paraId="371EAD94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Matrix M1 = new </w:t>
      </w:r>
      <w:proofErr w:type="gram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Matrix(</w:t>
      </w:r>
      <w:proofErr w:type="gram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n1, n2, n3, n4);</w:t>
      </w:r>
    </w:p>
    <w:p w14:paraId="2EF5C9FA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int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o1, o2, o3, o4;</w:t>
      </w:r>
    </w:p>
    <w:p w14:paraId="2652530A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Console.WriteLine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("\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nEnter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Matrix M2 Elements: ");</w:t>
      </w:r>
    </w:p>
    <w:p w14:paraId="3F486A98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Console.Write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("[0,0] = ");</w:t>
      </w:r>
    </w:p>
    <w:p w14:paraId="582E1964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o1 = Convert.ToInt32(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Console.ReadLine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());</w:t>
      </w:r>
    </w:p>
    <w:p w14:paraId="7B90F8CD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Console.Write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("[0,1] = ");</w:t>
      </w:r>
    </w:p>
    <w:p w14:paraId="03A5CAC2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o2 = Convert.ToInt32(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Console.ReadLine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());</w:t>
      </w:r>
    </w:p>
    <w:p w14:paraId="0A6038BD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Console.Write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("[1,0] = ");</w:t>
      </w:r>
    </w:p>
    <w:p w14:paraId="286D7058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o3 = Convert.ToInt32(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Console.ReadLine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());</w:t>
      </w:r>
    </w:p>
    <w:p w14:paraId="097BB6F7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Console.Write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("[1,1] = ");</w:t>
      </w:r>
    </w:p>
    <w:p w14:paraId="6A26D0C8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o4 = Convert.ToInt32(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Console.ReadLine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());</w:t>
      </w:r>
    </w:p>
    <w:p w14:paraId="0B0AACF1" w14:textId="215625C1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Matrix M2 = new Matrix(o</w:t>
      </w:r>
      <w:proofErr w:type="gram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1,o</w:t>
      </w:r>
      <w:proofErr w:type="gram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2,o3,o4);</w:t>
      </w:r>
    </w:p>
    <w:p w14:paraId="339951D3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Console.Write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("M1 ");</w:t>
      </w:r>
    </w:p>
    <w:p w14:paraId="1BE4CEF1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M</w:t>
      </w:r>
      <w:proofErr w:type="gram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1.Matrix</w:t>
      </w:r>
      <w:proofErr w:type="gram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_display();</w:t>
      </w:r>
    </w:p>
    <w:p w14:paraId="33E3AB60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Console.Write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("M2 ");</w:t>
      </w:r>
    </w:p>
    <w:p w14:paraId="630FDA07" w14:textId="78A796C6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M</w:t>
      </w:r>
      <w:proofErr w:type="gram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2.Matrix</w:t>
      </w:r>
      <w:proofErr w:type="gram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_display();</w:t>
      </w:r>
    </w:p>
    <w:p w14:paraId="722C227F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Matrix M3 = M1 + M2;</w:t>
      </w:r>
    </w:p>
    <w:p w14:paraId="223447D1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Console.Write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("M3 Matrix(M1+M2) ");</w:t>
      </w:r>
    </w:p>
    <w:p w14:paraId="4AB3E322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M</w:t>
      </w:r>
      <w:proofErr w:type="gram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3.Matrix</w:t>
      </w:r>
      <w:proofErr w:type="gram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_display();</w:t>
      </w:r>
    </w:p>
    <w:p w14:paraId="721D70C1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Matrix M4 = M1 * M2;</w:t>
      </w:r>
    </w:p>
    <w:p w14:paraId="6E7BA169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           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Console.Write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("M4 Matrix(M1*2) ");</w:t>
      </w:r>
    </w:p>
    <w:p w14:paraId="17EC1862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M</w:t>
      </w:r>
      <w:proofErr w:type="gram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4.Matrix</w:t>
      </w:r>
      <w:proofErr w:type="gram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_display();</w:t>
      </w:r>
    </w:p>
    <w:p w14:paraId="577015FB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Console.ReadKey</w:t>
      </w:r>
      <w:proofErr w:type="spellEnd"/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();</w:t>
      </w:r>
    </w:p>
    <w:p w14:paraId="76C5EDFA" w14:textId="020828BC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}</w:t>
      </w:r>
    </w:p>
    <w:p w14:paraId="1D2BCC17" w14:textId="77777777" w:rsidR="0009537A" w:rsidRP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 xml:space="preserve">    }</w:t>
      </w:r>
    </w:p>
    <w:p w14:paraId="703E37DF" w14:textId="77777777" w:rsidR="0009537A" w:rsidRDefault="0009537A" w:rsidP="0009537A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9537A">
        <w:rPr>
          <w:rFonts w:ascii="Times New Roman" w:eastAsia="Times New Roman" w:hAnsi="Times New Roman" w:cs="Times New Roman"/>
          <w:bCs/>
          <w:sz w:val="24"/>
          <w:szCs w:val="24"/>
        </w:rPr>
        <w:t>}</w:t>
      </w:r>
    </w:p>
    <w:p w14:paraId="6CA620B4" w14:textId="2C08FF7D" w:rsidR="006B2164" w:rsidRPr="006B2164" w:rsidRDefault="006B2164" w:rsidP="0009537A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2.</w:t>
      </w:r>
    </w:p>
    <w:p w14:paraId="1B82D5CC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using System;</w:t>
      </w:r>
    </w:p>
    <w:p w14:paraId="392A4DA4" w14:textId="5F82EB51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namespace E4{</w:t>
      </w:r>
    </w:p>
    <w:p w14:paraId="136665E7" w14:textId="30A6867A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   internal class </w:t>
      </w:r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</w:rPr>
        <w:t>Rectangle</w:t>
      </w: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{</w:t>
      </w:r>
      <w:proofErr w:type="gramEnd"/>
    </w:p>
    <w:p w14:paraId="5A6010B4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int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l, b;</w:t>
      </w:r>
    </w:p>
    <w:p w14:paraId="35DF004B" w14:textId="5147B80E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ublic </w:t>
      </w:r>
      <w:proofErr w:type="gram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ctangle(</w:t>
      </w:r>
      <w:proofErr w:type="spellStart"/>
      <w:proofErr w:type="gramEnd"/>
      <w:r>
        <w:rPr>
          <w:rFonts w:ascii="Times New Roman" w:eastAsia="Times New Roman" w:hAnsi="Times New Roman" w:cs="Times New Roman"/>
          <w:bCs/>
          <w:sz w:val="24"/>
          <w:szCs w:val="24"/>
        </w:rPr>
        <w:t>int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length,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int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breadth)</w:t>
      </w: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{</w:t>
      </w:r>
    </w:p>
    <w:p w14:paraId="471B064D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proofErr w:type="gram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this.l</w:t>
      </w:r>
      <w:proofErr w:type="spellEnd"/>
      <w:proofErr w:type="gram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= length;</w:t>
      </w:r>
    </w:p>
    <w:p w14:paraId="72CD95A1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proofErr w:type="gram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this.b</w:t>
      </w:r>
      <w:proofErr w:type="spellEnd"/>
      <w:proofErr w:type="gram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= breadth;</w:t>
      </w:r>
    </w:p>
    <w:p w14:paraId="1019B1B0" w14:textId="307E63C4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}</w:t>
      </w:r>
    </w:p>
    <w:p w14:paraId="753264F4" w14:textId="7BD5C613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ublic void </w:t>
      </w:r>
      <w:proofErr w:type="gram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display(</w:t>
      </w:r>
      <w:proofErr w:type="gram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){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C</w:t>
      </w: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onsole.WriteLine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("Length= " +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this.l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+ "  Breadth= " +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this.b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);}</w:t>
      </w:r>
    </w:p>
    <w:p w14:paraId="27D133CF" w14:textId="127344A2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ublic static Rectangle operator </w:t>
      </w:r>
      <w:proofErr w:type="gram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+(</w:t>
      </w:r>
      <w:proofErr w:type="gram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Rectangle first, Rectangle second){</w:t>
      </w:r>
    </w:p>
    <w:p w14:paraId="1FBD5A94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return new </w:t>
      </w:r>
      <w:proofErr w:type="gram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Rectangle(</w:t>
      </w:r>
      <w:proofErr w:type="spellStart"/>
      <w:proofErr w:type="gram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first.l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+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second.l,second.b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+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second.b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);</w:t>
      </w:r>
    </w:p>
    <w:p w14:paraId="3E489318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}</w:t>
      </w:r>
    </w:p>
    <w:p w14:paraId="063A1AC7" w14:textId="6D0BC6EE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ublic static Boolean operator =</w:t>
      </w:r>
      <w:proofErr w:type="gram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=(</w:t>
      </w:r>
      <w:proofErr w:type="gram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Rectangle first, Rectangle second){</w:t>
      </w:r>
    </w:p>
    <w:p w14:paraId="7E21EB67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if (</w:t>
      </w:r>
      <w:proofErr w:type="spellStart"/>
      <w:proofErr w:type="gram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first.l</w:t>
      </w:r>
      <w:proofErr w:type="spellEnd"/>
      <w:proofErr w:type="gram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==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second.l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&amp;&amp;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first.b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==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second.b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) return true;</w:t>
      </w:r>
    </w:p>
    <w:p w14:paraId="7650D312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else return false;</w:t>
      </w:r>
    </w:p>
    <w:p w14:paraId="15BE55D9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}</w:t>
      </w:r>
    </w:p>
    <w:p w14:paraId="3501A69C" w14:textId="25F79D30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ublic static Boolean </w:t>
      </w:r>
      <w:proofErr w:type="gram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operator !</w:t>
      </w:r>
      <w:proofErr w:type="gram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=(Re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ctangle first, Rectangle second){</w:t>
      </w:r>
    </w:p>
    <w:p w14:paraId="1B618BA9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            if (</w:t>
      </w:r>
      <w:proofErr w:type="spellStart"/>
      <w:proofErr w:type="gram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first.l</w:t>
      </w:r>
      <w:proofErr w:type="spellEnd"/>
      <w:proofErr w:type="gram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!=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second.l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&amp;&amp;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first.b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!=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second.b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) return true;</w:t>
      </w:r>
    </w:p>
    <w:p w14:paraId="083795D5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else return false;</w:t>
      </w:r>
    </w:p>
    <w:p w14:paraId="577BD223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}</w:t>
      </w:r>
    </w:p>
    <w:p w14:paraId="43B8845A" w14:textId="669C339B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ublic static Boolean operator </w:t>
      </w:r>
      <w:proofErr w:type="gram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&gt;(</w:t>
      </w:r>
      <w:proofErr w:type="gram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Rectangle fir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st, Rectangle second)</w:t>
      </w: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{</w:t>
      </w:r>
    </w:p>
    <w:p w14:paraId="18BA5387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if (</w:t>
      </w:r>
      <w:proofErr w:type="spellStart"/>
      <w:proofErr w:type="gram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first.l</w:t>
      </w:r>
      <w:proofErr w:type="spellEnd"/>
      <w:proofErr w:type="gram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&gt;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second.l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&amp;&amp;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first.b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&gt;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second.b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) return true;</w:t>
      </w:r>
    </w:p>
    <w:p w14:paraId="3F232BEC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else return false;</w:t>
      </w:r>
    </w:p>
    <w:p w14:paraId="42BC509C" w14:textId="2F003438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}</w:t>
      </w:r>
    </w:p>
    <w:p w14:paraId="729CEE9B" w14:textId="078D2AE9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ublic static Boolean operator </w:t>
      </w:r>
      <w:proofErr w:type="gram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&lt;(</w:t>
      </w:r>
      <w:proofErr w:type="gram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Rectangle first, Rectangle second){</w:t>
      </w:r>
    </w:p>
    <w:p w14:paraId="097AB22A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if (</w:t>
      </w:r>
      <w:proofErr w:type="spellStart"/>
      <w:proofErr w:type="gram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first.l</w:t>
      </w:r>
      <w:proofErr w:type="spellEnd"/>
      <w:proofErr w:type="gram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&lt;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second.l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&amp;&amp;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first.b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&lt;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second.b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) return true;</w:t>
      </w:r>
    </w:p>
    <w:p w14:paraId="4311A07E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else return false;</w:t>
      </w:r>
    </w:p>
    <w:p w14:paraId="36475483" w14:textId="2D535474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}</w:t>
      </w:r>
    </w:p>
    <w:p w14:paraId="39062998" w14:textId="7F4CFFC4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ublic static Boolean operator &gt;</w:t>
      </w:r>
      <w:proofErr w:type="gram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=(</w:t>
      </w:r>
      <w:proofErr w:type="gram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ctangle first, Rectangle second)</w:t>
      </w: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{</w:t>
      </w:r>
    </w:p>
    <w:p w14:paraId="3C767B58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if (</w:t>
      </w:r>
      <w:proofErr w:type="spellStart"/>
      <w:proofErr w:type="gram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first.l</w:t>
      </w:r>
      <w:proofErr w:type="spellEnd"/>
      <w:proofErr w:type="gram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&gt;=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second.l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&amp;&amp;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first.b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&gt;=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second.b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) return true;</w:t>
      </w:r>
    </w:p>
    <w:p w14:paraId="2866B19E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else return false;</w:t>
      </w:r>
    </w:p>
    <w:p w14:paraId="77F5C4E5" w14:textId="1D915BFC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}</w:t>
      </w:r>
    </w:p>
    <w:p w14:paraId="5D9BB545" w14:textId="0B5A5C8A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ublic static Boolean operator &lt;</w:t>
      </w:r>
      <w:proofErr w:type="gram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=(</w:t>
      </w:r>
      <w:proofErr w:type="gram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Rectangle first, Rectangle second){</w:t>
      </w:r>
    </w:p>
    <w:p w14:paraId="3985F9A0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if (</w:t>
      </w:r>
      <w:proofErr w:type="spellStart"/>
      <w:proofErr w:type="gram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first.l</w:t>
      </w:r>
      <w:proofErr w:type="spellEnd"/>
      <w:proofErr w:type="gram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&lt;=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second.l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&amp;&amp;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first.b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&lt;=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second.b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) return true;</w:t>
      </w:r>
    </w:p>
    <w:p w14:paraId="63C635A1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else return false;</w:t>
      </w:r>
    </w:p>
    <w:p w14:paraId="46045EC5" w14:textId="2F968880" w:rsid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}</w:t>
      </w:r>
    </w:p>
    <w:p w14:paraId="5AD038EE" w14:textId="2BF21B5D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public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static void Main(</w:t>
      </w:r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</w:rPr>
        <w:t>string[</w:t>
      </w:r>
      <w:proofErr w:type="gramEnd"/>
      <w:r>
        <w:rPr>
          <w:rFonts w:ascii="Times New Roman" w:eastAsia="Times New Roman" w:hAnsi="Times New Roman" w:cs="Times New Roman"/>
          <w:bCs/>
          <w:sz w:val="24"/>
          <w:szCs w:val="24"/>
        </w:rPr>
        <w:t>] args)</w:t>
      </w: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{</w:t>
      </w:r>
    </w:p>
    <w:p w14:paraId="0124DEC7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Console.WriteLine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("Enter the Dimensions for R1");</w:t>
      </w:r>
    </w:p>
    <w:p w14:paraId="7E832360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Console.Write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("Length: ");</w:t>
      </w:r>
    </w:p>
    <w:p w14:paraId="07F104BA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int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r1_l=Convert.ToInt32(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Console.ReadLine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());</w:t>
      </w:r>
    </w:p>
    <w:p w14:paraId="444F1356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Console.Write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("Breadth: ");</w:t>
      </w:r>
    </w:p>
    <w:p w14:paraId="28A593D3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           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int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r1_b = Convert.ToInt32(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Console.ReadLine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());</w:t>
      </w:r>
    </w:p>
    <w:p w14:paraId="7324C75D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Console.WriteLine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();</w:t>
      </w:r>
    </w:p>
    <w:p w14:paraId="7738DC02" w14:textId="2743924F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Rectangle R1 = new </w:t>
      </w:r>
      <w:proofErr w:type="gram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Rectangle(</w:t>
      </w:r>
      <w:proofErr w:type="gram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r1_l, r1_b);</w:t>
      </w:r>
    </w:p>
    <w:p w14:paraId="5B5D27C5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Console.WriteLine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("Enter the Dimensions for R2");</w:t>
      </w:r>
    </w:p>
    <w:p w14:paraId="1FCB91E7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Console.Write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("Length: ");</w:t>
      </w:r>
    </w:p>
    <w:p w14:paraId="5FA8FC85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int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r2_l = Convert.ToInt32(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Console.ReadLine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());</w:t>
      </w:r>
    </w:p>
    <w:p w14:paraId="70EC5D98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Console.Write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("Breadth: ");</w:t>
      </w:r>
    </w:p>
    <w:p w14:paraId="36CF83E9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int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r2_b = Convert.ToInt32(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Console.ReadLine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());</w:t>
      </w:r>
    </w:p>
    <w:p w14:paraId="091199EF" w14:textId="6AEF260D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Re</w:t>
      </w: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ctangle R2 = new </w:t>
      </w:r>
      <w:proofErr w:type="gram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Rectangle(</w:t>
      </w:r>
      <w:proofErr w:type="gram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r2_l, r2_b);</w:t>
      </w:r>
    </w:p>
    <w:p w14:paraId="034B1BDA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Console.WriteLine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();</w:t>
      </w:r>
    </w:p>
    <w:p w14:paraId="73782C3F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Console.WriteLine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("R1 Dimensions");</w:t>
      </w:r>
    </w:p>
    <w:p w14:paraId="79029FFF" w14:textId="256E8AD2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R</w:t>
      </w:r>
      <w:proofErr w:type="gram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1.display</w:t>
      </w:r>
      <w:proofErr w:type="gram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();</w:t>
      </w:r>
    </w:p>
    <w:p w14:paraId="74C10467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Console.WriteLine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("\nR2 Dimensions");</w:t>
      </w:r>
    </w:p>
    <w:p w14:paraId="50FDC457" w14:textId="41F25B03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R</w:t>
      </w:r>
      <w:proofErr w:type="gram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2.display</w:t>
      </w:r>
      <w:proofErr w:type="gram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();</w:t>
      </w:r>
    </w:p>
    <w:p w14:paraId="32622143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Rectangle R3 = R1 + R2;</w:t>
      </w:r>
    </w:p>
    <w:p w14:paraId="79A2D124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Console.WriteLine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("\nR3 (R1+R2) Dimensions");</w:t>
      </w:r>
    </w:p>
    <w:p w14:paraId="4F6BCB63" w14:textId="1DCA7181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R</w:t>
      </w:r>
      <w:proofErr w:type="gram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3.display</w:t>
      </w:r>
      <w:proofErr w:type="gram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();</w:t>
      </w:r>
    </w:p>
    <w:p w14:paraId="7566862E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Console.WriteLine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("\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nDisplaying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Results");</w:t>
      </w:r>
    </w:p>
    <w:p w14:paraId="79367E28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Console.Write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("R1==R2: "</w:t>
      </w:r>
      <w:proofErr w:type="gram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);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Console.WriteLine</w:t>
      </w:r>
      <w:proofErr w:type="spellEnd"/>
      <w:proofErr w:type="gram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(R1==R2);</w:t>
      </w:r>
    </w:p>
    <w:p w14:paraId="3A92B0A7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Console.Write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("R1&lt;R2: ");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Console.WriteLine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(R1 &lt; R2);</w:t>
      </w:r>
    </w:p>
    <w:p w14:paraId="30DFD5A8" w14:textId="33D6F605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Console.Write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("R1&gt;=R2: "); </w:t>
      </w:r>
      <w:proofErr w:type="spellStart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Console.WriteLine</w:t>
      </w:r>
      <w:proofErr w:type="spellEnd"/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(R1 &gt;= R2);</w:t>
      </w:r>
    </w:p>
    <w:p w14:paraId="3CFF57D7" w14:textId="27B9697F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}</w:t>
      </w:r>
    </w:p>
    <w:p w14:paraId="30B47A05" w14:textId="77777777" w:rsidR="00A923B6" w:rsidRPr="00A923B6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 xml:space="preserve">    }</w:t>
      </w:r>
    </w:p>
    <w:p w14:paraId="30A88779" w14:textId="16B9CC1D" w:rsidR="005E5C70" w:rsidRDefault="00A923B6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923B6">
        <w:rPr>
          <w:rFonts w:ascii="Times New Roman" w:eastAsia="Times New Roman" w:hAnsi="Times New Roman" w:cs="Times New Roman"/>
          <w:bCs/>
          <w:sz w:val="24"/>
          <w:szCs w:val="24"/>
        </w:rPr>
        <w:t>}</w:t>
      </w:r>
    </w:p>
    <w:p w14:paraId="5CF0AB36" w14:textId="3B2D938E" w:rsidR="008D1D64" w:rsidRDefault="00C13061" w:rsidP="00A923B6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Output</w:t>
      </w:r>
    </w:p>
    <w:p w14:paraId="0AFFC579" w14:textId="22B2DD33" w:rsidR="00A6159D" w:rsidRDefault="00A6159D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/>
          <w:sz w:val="24"/>
          <w:szCs w:val="24"/>
        </w:rPr>
        <w:t xml:space="preserve">1. </w:t>
      </w:r>
    </w:p>
    <w:p w14:paraId="7F1F6FA5" w14:textId="730956E2" w:rsidR="005E5C70" w:rsidRDefault="00C26FB6" w:rsidP="00A923B6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54F40">
        <w:rPr>
          <w:noProof/>
          <w:lang w:val="en-IN" w:bidi="ta-IN"/>
        </w:rPr>
        <w:drawing>
          <wp:inline distT="0" distB="0" distL="0" distR="0" wp14:anchorId="10F87A86" wp14:editId="43277172">
            <wp:extent cx="2116895" cy="2678582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371"/>
                    <a:stretch/>
                  </pic:blipFill>
                  <pic:spPr bwMode="auto">
                    <a:xfrm>
                      <a:off x="0" y="0"/>
                      <a:ext cx="2135372" cy="27019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12722C" w14:textId="405E5CEB" w:rsidR="006B2164" w:rsidRPr="00A6159D" w:rsidRDefault="006B216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2.</w:t>
      </w:r>
    </w:p>
    <w:p w14:paraId="531862D1" w14:textId="12433BDF" w:rsidR="005E5C70" w:rsidRDefault="00A6159D" w:rsidP="00A923B6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 w:bidi="ta-IN"/>
        </w:rPr>
        <w:t>1</w:t>
      </w:r>
      <w:r w:rsidR="00A923B6" w:rsidRPr="00341704">
        <w:rPr>
          <w:noProof/>
          <w:lang w:val="en-IN" w:bidi="ta-IN"/>
        </w:rPr>
        <w:drawing>
          <wp:inline distT="0" distB="0" distL="0" distR="0" wp14:anchorId="44B7E434" wp14:editId="15F8364E">
            <wp:extent cx="1871003" cy="286469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733"/>
                    <a:stretch/>
                  </pic:blipFill>
                  <pic:spPr bwMode="auto">
                    <a:xfrm>
                      <a:off x="0" y="0"/>
                      <a:ext cx="1875352" cy="28713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E2A593" w14:textId="71CAF959" w:rsidR="008D1D64" w:rsidRDefault="00C13061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Result</w:t>
      </w:r>
    </w:p>
    <w:p w14:paraId="25C36EF5" w14:textId="4FA0C198" w:rsidR="008D1D64" w:rsidRDefault="002324A6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C#</w:t>
      </w:r>
      <w:r w:rsidR="00346EE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B5042">
        <w:rPr>
          <w:rFonts w:ascii="Times New Roman" w:eastAsia="Times New Roman" w:hAnsi="Times New Roman" w:cs="Times New Roman"/>
          <w:sz w:val="24"/>
          <w:szCs w:val="24"/>
        </w:rPr>
        <w:t>console application using operator overloading</w:t>
      </w:r>
      <w:r w:rsidR="00C71140">
        <w:rPr>
          <w:rFonts w:ascii="Times New Roman" w:eastAsia="Times New Roman" w:hAnsi="Times New Roman" w:cs="Times New Roman"/>
          <w:sz w:val="24"/>
          <w:szCs w:val="24"/>
        </w:rPr>
        <w:t xml:space="preserve"> has been executed successfully and the desired output is displayed on the screen.</w:t>
      </w:r>
    </w:p>
    <w:sectPr w:rsidR="008D1D64" w:rsidSect="00A916A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701" w:right="1134" w:bottom="1418" w:left="1985" w:header="720" w:footer="720" w:gutter="0"/>
      <w:pgNumType w:start="2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3DC15D" w14:textId="77777777" w:rsidR="00F710D9" w:rsidRDefault="00F710D9">
      <w:pPr>
        <w:spacing w:after="0" w:line="240" w:lineRule="auto"/>
      </w:pPr>
      <w:r>
        <w:separator/>
      </w:r>
    </w:p>
  </w:endnote>
  <w:endnote w:type="continuationSeparator" w:id="0">
    <w:p w14:paraId="3B512C1B" w14:textId="77777777" w:rsidR="00F710D9" w:rsidRDefault="00F710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3947F9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ABE1A" w14:textId="77777777" w:rsidR="008D1D64" w:rsidRDefault="008D1D64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color w:val="000000"/>
      </w:rPr>
    </w:pPr>
  </w:p>
  <w:tbl>
    <w:tblPr>
      <w:tblStyle w:val="a1"/>
      <w:tblW w:w="5000" w:type="pct"/>
      <w:tblLook w:val="0400" w:firstRow="0" w:lastRow="0" w:firstColumn="0" w:lastColumn="0" w:noHBand="0" w:noVBand="1"/>
    </w:tblPr>
    <w:tblGrid>
      <w:gridCol w:w="7937"/>
      <w:gridCol w:w="1184"/>
    </w:tblGrid>
    <w:tr w:rsidR="008D1D64" w14:paraId="527577D2" w14:textId="77777777" w:rsidTr="000A0576">
      <w:trPr>
        <w:trHeight w:val="325"/>
      </w:trPr>
      <w:tc>
        <w:tcPr>
          <w:tcW w:w="4351" w:type="pct"/>
          <w:tcBorders>
            <w:top w:val="single" w:sz="4" w:space="0" w:color="000000"/>
          </w:tcBorders>
        </w:tcPr>
        <w:p w14:paraId="702B9B19" w14:textId="265FA2C3" w:rsidR="008D1D64" w:rsidRPr="000A0576" w:rsidRDefault="00C13061" w:rsidP="00A916AC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Times New Roman" w:hAnsi="Times New Roman" w:cs="Times New Roman"/>
              <w:color w:val="000000"/>
            </w:rPr>
          </w:pPr>
          <w:bookmarkStart w:id="1" w:name="_gjdgxs" w:colFirst="0" w:colLast="0"/>
          <w:bookmarkEnd w:id="1"/>
          <w:r w:rsidRPr="000A0576">
            <w:rPr>
              <w:rFonts w:ascii="Times New Roman" w:hAnsi="Times New Roman" w:cs="Times New Roman"/>
              <w:color w:val="000000"/>
            </w:rPr>
            <w:t xml:space="preserve">Ex. </w:t>
          </w:r>
          <w:r w:rsidR="007348CA">
            <w:rPr>
              <w:rFonts w:ascii="Times New Roman" w:hAnsi="Times New Roman" w:cs="Times New Roman"/>
              <w:color w:val="000000"/>
            </w:rPr>
            <w:t>0</w:t>
          </w:r>
          <w:r w:rsidR="00A916AC">
            <w:rPr>
              <w:rFonts w:ascii="Times New Roman" w:hAnsi="Times New Roman" w:cs="Times New Roman"/>
              <w:color w:val="000000"/>
            </w:rPr>
            <w:t>4</w:t>
          </w:r>
          <w:r w:rsidRPr="000A0576">
            <w:rPr>
              <w:rFonts w:ascii="Times New Roman" w:hAnsi="Times New Roman" w:cs="Times New Roman"/>
              <w:color w:val="000000"/>
            </w:rPr>
            <w:t xml:space="preserve"> | </w:t>
          </w:r>
          <w:r w:rsidR="00A916AC">
            <w:rPr>
              <w:rFonts w:ascii="Times New Roman" w:hAnsi="Times New Roman" w:cs="Times New Roman"/>
              <w:color w:val="000000"/>
            </w:rPr>
            <w:t>Operator Overloading</w:t>
          </w:r>
        </w:p>
      </w:tc>
      <w:tc>
        <w:tcPr>
          <w:tcW w:w="649" w:type="pct"/>
          <w:tcBorders>
            <w:top w:val="single" w:sz="4" w:space="0" w:color="C0504D"/>
          </w:tcBorders>
          <w:shd w:val="clear" w:color="auto" w:fill="943734"/>
        </w:tcPr>
        <w:p w14:paraId="53E9FC00" w14:textId="1321A8EF" w:rsidR="008D1D64" w:rsidRPr="000A0576" w:rsidRDefault="00C13061" w:rsidP="007348C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ascii="Times New Roman" w:hAnsi="Times New Roman" w:cs="Times New Roman"/>
              <w:color w:val="B8CCE4" w:themeColor="accent1" w:themeTint="66"/>
            </w:rPr>
          </w:pP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begin"/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instrText>PAGE</w:instrText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separate"/>
          </w:r>
          <w:r w:rsidR="00A923B6">
            <w:rPr>
              <w:rFonts w:ascii="Times New Roman" w:hAnsi="Times New Roman" w:cs="Times New Roman"/>
              <w:noProof/>
              <w:color w:val="FFFFFF" w:themeColor="background1"/>
            </w:rPr>
            <w:t>31</w:t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end"/>
          </w:r>
        </w:p>
      </w:tc>
    </w:tr>
  </w:tbl>
  <w:p w14:paraId="7F829BBC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1C447D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8D6A31" w14:textId="77777777" w:rsidR="00F710D9" w:rsidRDefault="00F710D9">
      <w:pPr>
        <w:spacing w:after="0" w:line="240" w:lineRule="auto"/>
      </w:pPr>
      <w:r>
        <w:separator/>
      </w:r>
    </w:p>
  </w:footnote>
  <w:footnote w:type="continuationSeparator" w:id="0">
    <w:p w14:paraId="57CFBD01" w14:textId="77777777" w:rsidR="00F710D9" w:rsidRDefault="00F710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3B6494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73976A" w14:textId="77777777" w:rsidR="008D1D64" w:rsidRDefault="008D1D64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rFonts w:ascii="Times New Roman" w:eastAsia="Times New Roman" w:hAnsi="Times New Roman" w:cs="Times New Roman"/>
        <w:b/>
        <w:sz w:val="28"/>
        <w:szCs w:val="28"/>
      </w:rPr>
    </w:pPr>
  </w:p>
  <w:tbl>
    <w:tblPr>
      <w:tblStyle w:val="a0"/>
      <w:tblW w:w="5000" w:type="pct"/>
      <w:tblBorders>
        <w:bottom w:val="single" w:sz="18" w:space="0" w:color="808080"/>
        <w:insideV w:val="single" w:sz="18" w:space="0" w:color="808080"/>
      </w:tblBorders>
      <w:tblLook w:val="0400" w:firstRow="0" w:lastRow="0" w:firstColumn="0" w:lastColumn="0" w:noHBand="0" w:noVBand="1"/>
    </w:tblPr>
    <w:tblGrid>
      <w:gridCol w:w="6947"/>
      <w:gridCol w:w="2174"/>
    </w:tblGrid>
    <w:tr w:rsidR="008D1D64" w:rsidRPr="000A0576" w14:paraId="660FCFB6" w14:textId="77777777" w:rsidTr="007348CA">
      <w:trPr>
        <w:trHeight w:val="288"/>
      </w:trPr>
      <w:tc>
        <w:tcPr>
          <w:tcW w:w="3808" w:type="pct"/>
        </w:tcPr>
        <w:p w14:paraId="3F84A881" w14:textId="0CEC9599" w:rsidR="008D1D64" w:rsidRPr="000A0576" w:rsidRDefault="00783F1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rFonts w:ascii="Times New Roman" w:eastAsia="Cambria" w:hAnsi="Times New Roman" w:cs="Times New Roman"/>
              <w:color w:val="000000"/>
              <w:sz w:val="36"/>
              <w:szCs w:val="36"/>
            </w:rPr>
          </w:pPr>
          <w:r>
            <w:rPr>
              <w:rFonts w:ascii="Times New Roman" w:hAnsi="Times New Roman" w:cs="Times New Roman"/>
              <w:b/>
              <w:color w:val="000000"/>
              <w:sz w:val="28"/>
              <w:szCs w:val="28"/>
            </w:rPr>
            <w:t>18CS2028</w:t>
          </w:r>
          <w:r w:rsidRPr="000A0576">
            <w:rPr>
              <w:rFonts w:ascii="Times New Roman" w:hAnsi="Times New Roman" w:cs="Times New Roman"/>
              <w:b/>
              <w:color w:val="000000"/>
              <w:sz w:val="28"/>
              <w:szCs w:val="28"/>
            </w:rPr>
            <w:t xml:space="preserve"> – </w:t>
          </w:r>
          <w:r>
            <w:rPr>
              <w:rFonts w:ascii="Times New Roman" w:hAnsi="Times New Roman" w:cs="Times New Roman"/>
              <w:b/>
              <w:color w:val="000000"/>
              <w:sz w:val="28"/>
              <w:szCs w:val="28"/>
            </w:rPr>
            <w:t>C# and .Net Programming Lab</w:t>
          </w:r>
        </w:p>
      </w:tc>
      <w:tc>
        <w:tcPr>
          <w:tcW w:w="1192" w:type="pct"/>
        </w:tcPr>
        <w:p w14:paraId="5F414563" w14:textId="2C93A1D1" w:rsidR="008D1D64" w:rsidRPr="000A0576" w:rsidRDefault="00173C80" w:rsidP="000A057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Times New Roman" w:eastAsia="Cambria" w:hAnsi="Times New Roman" w:cs="Times New Roman"/>
              <w:b/>
              <w:color w:val="000000"/>
              <w:sz w:val="28"/>
              <w:szCs w:val="28"/>
            </w:rPr>
          </w:pPr>
          <w:r>
            <w:rPr>
              <w:rFonts w:ascii="Times New Roman" w:eastAsia="Cambria" w:hAnsi="Times New Roman" w:cs="Times New Roman"/>
              <w:b/>
              <w:color w:val="000000"/>
              <w:sz w:val="28"/>
              <w:szCs w:val="28"/>
            </w:rPr>
            <w:t>URK20CO1015</w:t>
          </w:r>
        </w:p>
      </w:tc>
    </w:tr>
  </w:tbl>
  <w:p w14:paraId="07A076C7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C8618A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15635"/>
    <w:multiLevelType w:val="hybridMultilevel"/>
    <w:tmpl w:val="DC6E1D2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FD80996"/>
    <w:multiLevelType w:val="hybridMultilevel"/>
    <w:tmpl w:val="FD542CE2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NLUwNrU0MjM3MjVT0lEKTi0uzszPAykwqgUAu5YWJiwAAAA="/>
  </w:docVars>
  <w:rsids>
    <w:rsidRoot w:val="008D1D64"/>
    <w:rsid w:val="0009537A"/>
    <w:rsid w:val="000A0576"/>
    <w:rsid w:val="000C6B7F"/>
    <w:rsid w:val="0012414A"/>
    <w:rsid w:val="00153DFC"/>
    <w:rsid w:val="001710F7"/>
    <w:rsid w:val="00173C80"/>
    <w:rsid w:val="002324A6"/>
    <w:rsid w:val="002F7AB8"/>
    <w:rsid w:val="00346EE0"/>
    <w:rsid w:val="00363C85"/>
    <w:rsid w:val="00411202"/>
    <w:rsid w:val="00462465"/>
    <w:rsid w:val="00464DBA"/>
    <w:rsid w:val="00496159"/>
    <w:rsid w:val="00502EFA"/>
    <w:rsid w:val="00590BE6"/>
    <w:rsid w:val="005E5C70"/>
    <w:rsid w:val="00681ED1"/>
    <w:rsid w:val="006B2164"/>
    <w:rsid w:val="006B7D82"/>
    <w:rsid w:val="00713E39"/>
    <w:rsid w:val="00723246"/>
    <w:rsid w:val="007348CA"/>
    <w:rsid w:val="00783F1D"/>
    <w:rsid w:val="007B6588"/>
    <w:rsid w:val="007C747E"/>
    <w:rsid w:val="0081181C"/>
    <w:rsid w:val="008149E1"/>
    <w:rsid w:val="00865CC3"/>
    <w:rsid w:val="00871853"/>
    <w:rsid w:val="008970BC"/>
    <w:rsid w:val="008D1D64"/>
    <w:rsid w:val="008E3744"/>
    <w:rsid w:val="008E3CC4"/>
    <w:rsid w:val="0094415C"/>
    <w:rsid w:val="0096092D"/>
    <w:rsid w:val="009730CB"/>
    <w:rsid w:val="009A26A5"/>
    <w:rsid w:val="00A6159D"/>
    <w:rsid w:val="00A916AC"/>
    <w:rsid w:val="00A923B6"/>
    <w:rsid w:val="00AB5042"/>
    <w:rsid w:val="00AC5B5A"/>
    <w:rsid w:val="00AC7785"/>
    <w:rsid w:val="00B237AC"/>
    <w:rsid w:val="00B537F4"/>
    <w:rsid w:val="00B85F25"/>
    <w:rsid w:val="00B9021E"/>
    <w:rsid w:val="00BA61F7"/>
    <w:rsid w:val="00C10C11"/>
    <w:rsid w:val="00C13061"/>
    <w:rsid w:val="00C26FB6"/>
    <w:rsid w:val="00C71140"/>
    <w:rsid w:val="00CC5314"/>
    <w:rsid w:val="00DB0EF9"/>
    <w:rsid w:val="00EE0035"/>
    <w:rsid w:val="00F06BF7"/>
    <w:rsid w:val="00F67245"/>
    <w:rsid w:val="00F710D9"/>
    <w:rsid w:val="00FA1EDF"/>
    <w:rsid w:val="00FA3A80"/>
    <w:rsid w:val="00FD5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8A28E8"/>
  <w15:docId w15:val="{886617C9-1EE7-4BC8-925B-B1C1481C6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8E3C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7</Pages>
  <Words>924</Words>
  <Characters>527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tus</dc:creator>
  <cp:lastModifiedBy>Lenovo</cp:lastModifiedBy>
  <cp:revision>59</cp:revision>
  <dcterms:created xsi:type="dcterms:W3CDTF">2023-07-19T05:16:00Z</dcterms:created>
  <dcterms:modified xsi:type="dcterms:W3CDTF">2023-09-10T19:02:00Z</dcterms:modified>
</cp:coreProperties>
</file>